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FFE" w:rsidRDefault="00FF4C83" w:rsidP="00FF4C83">
      <w:pPr>
        <w:pStyle w:val="Title"/>
      </w:pPr>
      <w:r>
        <w:t xml:space="preserve"> </w:t>
      </w:r>
      <w:r w:rsidR="00E74FFE">
        <w:t>Tit</w:t>
      </w:r>
      <w:bookmarkStart w:id="0" w:name="_GoBack"/>
      <w:bookmarkEnd w:id="0"/>
      <w:r w:rsidR="00E74FFE">
        <w:t xml:space="preserve">le </w:t>
      </w:r>
    </w:p>
    <w:p w:rsidR="00E74FFE" w:rsidRPr="00FF4C83" w:rsidRDefault="00E74FFE" w:rsidP="00FF4C83">
      <w:pPr>
        <w:pStyle w:val="Subtitle"/>
      </w:pPr>
      <w:r w:rsidRPr="00FF4C83">
        <w:t xml:space="preserve"> Subtitle </w:t>
      </w:r>
    </w:p>
    <w:p w:rsidR="00E74FFE" w:rsidRPr="00FF4C83" w:rsidRDefault="00E74FFE" w:rsidP="00FF4C83">
      <w:pPr>
        <w:pStyle w:val="Author"/>
      </w:pPr>
      <w:r w:rsidRPr="00FF4C83">
        <w:t xml:space="preserve"> Author </w:t>
      </w:r>
    </w:p>
    <w:p w:rsidR="00E74FFE" w:rsidRPr="006961B4" w:rsidRDefault="00E74FFE" w:rsidP="006961B4">
      <w:pPr>
        <w:pStyle w:val="Date"/>
      </w:pPr>
      <w:r w:rsidRPr="006961B4">
        <w:t xml:space="preserve"> Date </w:t>
      </w:r>
    </w:p>
    <w:p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:rsidR="00E74FFE" w:rsidRPr="00DB1EDB" w:rsidRDefault="00E74FFE" w:rsidP="00DB1EDB">
      <w:pPr>
        <w:pStyle w:val="Heading1"/>
      </w:pPr>
      <w:r w:rsidRPr="00DB1EDB">
        <w:t>Heading 1</w:t>
      </w:r>
    </w:p>
    <w:p w:rsidR="00E74FFE" w:rsidRPr="00317771" w:rsidRDefault="00E74FFE" w:rsidP="00317771">
      <w:pPr>
        <w:pStyle w:val="Heading2"/>
      </w:pPr>
      <w:r w:rsidRPr="00317771">
        <w:t>Heading 2</w:t>
      </w:r>
    </w:p>
    <w:p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:rsidR="00E74FFE" w:rsidRDefault="00E74FFE" w:rsidP="00317771">
      <w:pPr>
        <w:spacing w:before="200" w:line="480" w:lineRule="auto"/>
      </w:pPr>
      <w:r>
        <w:lastRenderedPageBreak/>
        <w:t xml:space="preserve"> Heading 9 </w:t>
      </w:r>
    </w:p>
    <w:p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Char </w:t>
      </w:r>
      <w:r w:rsidRPr="00C7450D">
        <w:rPr>
          <w:rStyle w:val="BodyTextChar"/>
        </w:rPr>
        <w:t xml:space="preserve"> .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:rsidTr="002A5854">
        <w:tc>
          <w:tcPr>
            <w:tcW w:w="2500" w:type="pct"/>
          </w:tcPr>
          <w:p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:rsidTr="002A5854"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:rsidR="00E74FFE" w:rsidRDefault="00E74FFE" w:rsidP="00AA3874">
      <w:pPr>
        <w:pStyle w:val="ImageCaption"/>
      </w:pPr>
      <w:r>
        <w:t xml:space="preserve"> Image Caption </w:t>
      </w:r>
    </w:p>
    <w:p w:rsidR="00E74FFE" w:rsidRDefault="00E74FFE" w:rsidP="00AA3874">
      <w:pPr>
        <w:pStyle w:val="DefinitionTerm"/>
      </w:pPr>
      <w:r>
        <w:t xml:space="preserve"> DefinitionTerm </w:t>
      </w:r>
    </w:p>
    <w:p w:rsidR="00E74FFE" w:rsidRDefault="00E74FFE" w:rsidP="00AA3874">
      <w:pPr>
        <w:pStyle w:val="Definition"/>
      </w:pPr>
      <w:r>
        <w:t xml:space="preserve"> Definition </w:t>
      </w:r>
    </w:p>
    <w:p w:rsidR="00E74FFE" w:rsidRDefault="00E74FFE" w:rsidP="00AA3874">
      <w:pPr>
        <w:pStyle w:val="DefinitionTerm"/>
      </w:pPr>
      <w:r>
        <w:t xml:space="preserve"> DefinitionTerm </w:t>
      </w:r>
    </w:p>
    <w:p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7D91" w:rsidRDefault="00D07D91" w:rsidP="00AA3874">
      <w:r>
        <w:separator/>
      </w:r>
    </w:p>
  </w:endnote>
  <w:endnote w:type="continuationSeparator" w:id="0">
    <w:p w:rsidR="00D07D91" w:rsidRDefault="00D07D91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7D91" w:rsidRDefault="00D07D91" w:rsidP="00AA3874">
      <w:r>
        <w:separator/>
      </w:r>
    </w:p>
  </w:footnote>
  <w:footnote w:type="continuationSeparator" w:id="0">
    <w:p w:rsidR="00D07D91" w:rsidRDefault="00D07D91" w:rsidP="00AA3874">
      <w:r>
        <w:continuationSeparator/>
      </w:r>
    </w:p>
  </w:footnote>
  <w:footnote w:id="1">
    <w:p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#author_lastname# / #short_title#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#contact_name#</w:t>
          </w:r>
        </w:p>
        <w:p w:rsidR="00D15BD0" w:rsidRDefault="00D15BD0" w:rsidP="00D15BD0">
          <w:pPr>
            <w:pStyle w:val="Header"/>
            <w:jc w:val="left"/>
          </w:pPr>
          <w:r>
            <w:t>#contact_address#</w:t>
          </w:r>
        </w:p>
        <w:p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:rsidR="00D15BD0" w:rsidRDefault="00D15BD0" w:rsidP="00D15BD0">
          <w:pPr>
            <w:pStyle w:val="Header"/>
            <w:jc w:val="left"/>
          </w:pPr>
          <w:r>
            <w:t>#contact_phone#</w:t>
          </w:r>
        </w:p>
        <w:p w:rsidR="00D15BD0" w:rsidRDefault="00D15BD0" w:rsidP="00D15BD0">
          <w:pPr>
            <w:pStyle w:val="Header"/>
            <w:jc w:val="left"/>
          </w:pPr>
          <w:r>
            <w:t>#contact_email#</w:t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#word_count#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FFA7B2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49EF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F67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DE34B15-CDE2-1D44-9C33-5C2B6C946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Day</cp:lastModifiedBy>
  <cp:revision>14</cp:revision>
  <dcterms:created xsi:type="dcterms:W3CDTF">2018-02-04T15:42:00Z</dcterms:created>
  <dcterms:modified xsi:type="dcterms:W3CDTF">2018-03-11T01:06:00Z</dcterms:modified>
</cp:coreProperties>
</file>